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XSpec="center" w:tblpY="1837"/>
        <w:tblW w:w="0" w:type="auto"/>
        <w:tblCellSpacing w:w="11" w:type="dxa"/>
        <w:tblBorders>
          <w:top w:val="thinThickThinSmallGap" w:sz="24" w:space="0" w:color="002060"/>
          <w:left w:val="thinThickThinSmallGap" w:sz="24" w:space="0" w:color="002060"/>
          <w:bottom w:val="thinThickThinSmallGap" w:sz="24" w:space="0" w:color="002060"/>
          <w:right w:val="thinThickThinSmallGap" w:sz="24" w:space="0" w:color="002060"/>
          <w:insideH w:val="thinThickThinSmallGap" w:sz="24" w:space="0" w:color="002060"/>
          <w:insideV w:val="thinThickThinSmallGap" w:sz="24" w:space="0" w:color="002060"/>
        </w:tblBorders>
        <w:shd w:val="clear" w:color="auto" w:fill="B8CCE4" w:themeFill="accent1" w:themeFillTint="66"/>
        <w:tblLook w:val="04A0" w:firstRow="1" w:lastRow="0" w:firstColumn="1" w:lastColumn="0" w:noHBand="0" w:noVBand="1"/>
      </w:tblPr>
      <w:tblGrid>
        <w:gridCol w:w="2981"/>
        <w:gridCol w:w="2970"/>
        <w:gridCol w:w="2970"/>
        <w:gridCol w:w="2981"/>
      </w:tblGrid>
      <w:tr w:rsidR="001A5CE0" w:rsidTr="001A5CE0">
        <w:trPr>
          <w:trHeight w:val="1814"/>
          <w:tblCellSpacing w:w="11" w:type="dxa"/>
        </w:trPr>
        <w:tc>
          <w:tcPr>
            <w:tcW w:w="2948" w:type="dxa"/>
            <w:shd w:val="clear" w:color="auto" w:fill="B8CCE4" w:themeFill="accent1" w:themeFillTint="66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bookmarkStart w:id="0" w:name="_GoBack"/>
            <w:bookmarkEnd w:id="0"/>
            <w:r>
              <w:rPr>
                <w:rFonts w:ascii="Century Gothic" w:hAnsi="Century Gothic"/>
                <w:sz w:val="28"/>
                <w:szCs w:val="28"/>
              </w:rPr>
              <w:t>Walk down you street and see if you can see circles, squares and triangles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7C7A32">
              <w:rPr>
                <w:rFonts w:ascii="Century Gothic" w:hAnsi="Century Gothic"/>
                <w:sz w:val="28"/>
                <w:szCs w:val="28"/>
              </w:rPr>
              <w:t>Create a thank-you card for someone and give it to them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Teach someone at home a song you sign at school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Pay for something in a shop.</w:t>
            </w:r>
          </w:p>
        </w:tc>
      </w:tr>
      <w:tr w:rsidR="001A5CE0" w:rsidTr="001A5CE0">
        <w:trPr>
          <w:trHeight w:val="1814"/>
          <w:tblCellSpacing w:w="11" w:type="dxa"/>
        </w:trPr>
        <w:tc>
          <w:tcPr>
            <w:tcW w:w="2948" w:type="dxa"/>
            <w:shd w:val="clear" w:color="auto" w:fill="FFFFFF" w:themeFill="background1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Read a book to someone at home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Make a collage from things found outside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Climb a tree safely (with an adult)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Go to the park and play on the equipment.</w:t>
            </w:r>
          </w:p>
        </w:tc>
      </w:tr>
      <w:tr w:rsidR="001A5CE0" w:rsidTr="001A5CE0">
        <w:trPr>
          <w:trHeight w:val="1814"/>
          <w:tblCellSpacing w:w="11" w:type="dxa"/>
        </w:trPr>
        <w:tc>
          <w:tcPr>
            <w:tcW w:w="2948" w:type="dxa"/>
            <w:shd w:val="clear" w:color="auto" w:fill="B8CCE4" w:themeFill="accent1" w:themeFillTint="66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Say something nice to everyone in your house to make them feel good</w:t>
            </w:r>
            <w:r w:rsidRPr="007C7A32">
              <w:rPr>
                <w:rFonts w:ascii="Century Gothic" w:hAnsi="Century Gothic"/>
                <w:sz w:val="28"/>
                <w:szCs w:val="28"/>
              </w:rPr>
              <w:t>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Make up a dance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Try a new vegetable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Make your bed at least 3 times in a week.</w:t>
            </w:r>
          </w:p>
        </w:tc>
      </w:tr>
      <w:tr w:rsidR="001A5CE0" w:rsidTr="001A5CE0">
        <w:trPr>
          <w:trHeight w:val="1814"/>
          <w:tblCellSpacing w:w="11" w:type="dxa"/>
        </w:trPr>
        <w:tc>
          <w:tcPr>
            <w:tcW w:w="2948" w:type="dxa"/>
            <w:shd w:val="clear" w:color="auto" w:fill="FFFFFF" w:themeFill="background1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Find a special object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Go on a colour hunt around your house.</w:t>
            </w:r>
          </w:p>
        </w:tc>
        <w:tc>
          <w:tcPr>
            <w:tcW w:w="2948" w:type="dxa"/>
            <w:shd w:val="clear" w:color="auto" w:fill="FFFFFF" w:themeFill="background1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Talk about a family photograph.</w:t>
            </w:r>
          </w:p>
        </w:tc>
        <w:tc>
          <w:tcPr>
            <w:tcW w:w="2948" w:type="dxa"/>
            <w:shd w:val="clear" w:color="auto" w:fill="B8CCE4" w:themeFill="accent1" w:themeFillTint="66"/>
            <w:vAlign w:val="center"/>
          </w:tcPr>
          <w:p w:rsidR="001A5CE0" w:rsidRPr="007C7A32" w:rsidRDefault="001A5CE0" w:rsidP="001A5CE0">
            <w:pPr>
              <w:pStyle w:val="NoSpacing"/>
              <w:jc w:val="center"/>
              <w:rPr>
                <w:rFonts w:ascii="Century Gothic" w:hAnsi="Century Gothic"/>
                <w:sz w:val="28"/>
                <w:szCs w:val="28"/>
              </w:rPr>
            </w:pPr>
            <w:r>
              <w:rPr>
                <w:rFonts w:ascii="Century Gothic" w:hAnsi="Century Gothic"/>
                <w:sz w:val="28"/>
                <w:szCs w:val="28"/>
              </w:rPr>
              <w:t>Go on a train with an adult.</w:t>
            </w:r>
          </w:p>
        </w:tc>
      </w:tr>
    </w:tbl>
    <w:p w:rsidR="00F51823" w:rsidRDefault="00251283">
      <w:pPr>
        <w:rPr>
          <w:rFonts w:ascii="Century Gothic" w:hAnsi="Century Gothic"/>
          <w:sz w:val="6"/>
          <w:szCs w:val="6"/>
        </w:rPr>
      </w:pPr>
      <w:r>
        <w:rPr>
          <w:rFonts w:ascii="Century Gothic" w:hAnsi="Century Gothic"/>
          <w:b/>
          <w:noProof/>
          <w:color w:val="0070C0"/>
          <w:sz w:val="32"/>
          <w:szCs w:val="32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53765</wp:posOffset>
                </wp:positionH>
                <wp:positionV relativeFrom="paragraph">
                  <wp:posOffset>-464820</wp:posOffset>
                </wp:positionV>
                <wp:extent cx="2738120" cy="624840"/>
                <wp:effectExtent l="19050" t="19050" r="43180" b="6096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8120" cy="6248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38100" cmpd="sng">
                          <a:solidFill>
                            <a:srgbClr val="00206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410E1B" w:rsidRPr="00251283" w:rsidRDefault="00410E1B" w:rsidP="00251283">
                            <w:pP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</w:pPr>
                            <w:r w:rsidRPr="00251283"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  <w:t>#30things</w:t>
                            </w:r>
                          </w:p>
                          <w:p w:rsidR="00410E1B" w:rsidRPr="00251283" w:rsidRDefault="00345832" w:rsidP="00251283">
                            <w:pPr>
                              <w:spacing w:after="0" w:line="240" w:lineRule="auto"/>
                              <w:jc w:val="center"/>
                              <w:rPr>
                                <w:rFonts w:ascii="Century Gothic" w:hAnsi="Century Gothic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  <w:t>EYFS</w:t>
                            </w:r>
                            <w:r w:rsidR="00410E1B" w:rsidRPr="00251283"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="00410E1B" w:rsidRPr="004E2CA2">
                              <w:rPr>
                                <w:rFonts w:ascii="Century Gothic" w:hAnsi="Century Gothic"/>
                                <w:b/>
                                <w:color w:val="002060"/>
                                <w:sz w:val="32"/>
                                <w:szCs w:val="32"/>
                              </w:rPr>
                              <w:t>Autumn</w:t>
                            </w:r>
                            <w:r w:rsidR="00410E1B" w:rsidRPr="004E2CA2">
                              <w:rPr>
                                <w:rFonts w:ascii="Century Gothic" w:hAnsi="Century Gothic"/>
                                <w:b/>
                                <w:color w:val="00206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726886" w:rsidRPr="004E2CA2">
                              <w:rPr>
                                <w:rFonts w:ascii="Century Gothic" w:hAnsi="Century Gothic"/>
                                <w:b/>
                                <w:color w:val="002060"/>
                                <w:sz w:val="36"/>
                                <w:szCs w:val="36"/>
                              </w:rPr>
                              <w:t>20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71.95pt;margin-top:-36.6pt;width:215.6pt;height:4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" fillcolor="white [3212]" strokecolor="#002060" strokeweight="3pt">
                <v:shadow on="t" color="#243f60 [1604]" opacity=".5" offset="1pt"/>
                <v:textbox>
                  <w:txbxContent>
                    <w:p w:rsidR="00410E1B" w:rsidRPr="00251283" w:rsidRDefault="00410E1B" w:rsidP="00251283">
                      <w:pPr>
                        <w:spacing w:after="0" w:line="240" w:lineRule="auto"/>
                        <w:jc w:val="center"/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</w:pPr>
                      <w:r w:rsidRPr="00251283"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  <w:t>#30things</w:t>
                      </w:r>
                    </w:p>
                    <w:p w:rsidR="00410E1B" w:rsidRPr="00251283" w:rsidRDefault="00345832" w:rsidP="00251283">
                      <w:pPr>
                        <w:spacing w:after="0" w:line="240" w:lineRule="auto"/>
                        <w:jc w:val="center"/>
                        <w:rPr>
                          <w:rFonts w:ascii="Century Gothic" w:hAnsi="Century Gothic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  <w:t>EYFS</w:t>
                      </w:r>
                      <w:r w:rsidR="00410E1B" w:rsidRPr="00251283"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  <w:t xml:space="preserve">: </w:t>
                      </w:r>
                      <w:r w:rsidR="00410E1B" w:rsidRPr="004E2CA2">
                        <w:rPr>
                          <w:rFonts w:ascii="Century Gothic" w:hAnsi="Century Gothic"/>
                          <w:b/>
                          <w:color w:val="002060"/>
                          <w:sz w:val="32"/>
                          <w:szCs w:val="32"/>
                        </w:rPr>
                        <w:t>Autumn</w:t>
                      </w:r>
                      <w:r w:rsidR="00410E1B" w:rsidRPr="004E2CA2">
                        <w:rPr>
                          <w:rFonts w:ascii="Century Gothic" w:hAnsi="Century Gothic"/>
                          <w:b/>
                          <w:color w:val="002060"/>
                          <w:sz w:val="36"/>
                          <w:szCs w:val="36"/>
                        </w:rPr>
                        <w:t xml:space="preserve"> </w:t>
                      </w:r>
                      <w:r w:rsidR="00726886" w:rsidRPr="004E2CA2">
                        <w:rPr>
                          <w:rFonts w:ascii="Century Gothic" w:hAnsi="Century Gothic"/>
                          <w:b/>
                          <w:color w:val="002060"/>
                          <w:sz w:val="36"/>
                          <w:szCs w:val="36"/>
                        </w:rPr>
                        <w:t>2016</w:t>
                      </w:r>
                    </w:p>
                  </w:txbxContent>
                </v:textbox>
              </v:shape>
            </w:pict>
          </mc:Fallback>
        </mc:AlternateContent>
      </w:r>
      <w:r w:rsidR="00410E1B">
        <w:rPr>
          <w:rFonts w:ascii="Century Gothic" w:hAnsi="Century Gothic"/>
          <w:b/>
          <w:noProof/>
          <w:color w:val="0070C0"/>
          <w:sz w:val="32"/>
          <w:szCs w:val="32"/>
          <w:lang w:eastAsia="en-GB"/>
        </w:rPr>
        <w:drawing>
          <wp:anchor distT="0" distB="0" distL="114300" distR="114300" simplePos="0" relativeHeight="251660288" behindDoc="0" locked="0" layoutInCell="1" allowOverlap="1" wp14:anchorId="00884CB9" wp14:editId="07F3FAE6">
            <wp:simplePos x="0" y="0"/>
            <wp:positionH relativeFrom="column">
              <wp:posOffset>9014980</wp:posOffset>
            </wp:positionH>
            <wp:positionV relativeFrom="paragraph">
              <wp:posOffset>-581923</wp:posOffset>
            </wp:positionV>
            <wp:extent cx="709353" cy="867962"/>
            <wp:effectExtent l="0" t="0" r="0" b="0"/>
            <wp:wrapNone/>
            <wp:docPr id="7" name="Picture 7" descr="HCPS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CPS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353" cy="867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0E1B">
        <w:rPr>
          <w:rFonts w:ascii="Century Gothic" w:hAnsi="Century Gothic"/>
          <w:b/>
          <w:noProof/>
          <w:color w:val="0070C0"/>
          <w:sz w:val="32"/>
          <w:szCs w:val="32"/>
          <w:lang w:eastAsia="en-GB"/>
        </w:rPr>
        <w:drawing>
          <wp:anchor distT="0" distB="0" distL="114300" distR="114300" simplePos="0" relativeHeight="251657728" behindDoc="0" locked="0" layoutInCell="1" allowOverlap="1" wp14:anchorId="714A3F99" wp14:editId="4876BC54">
            <wp:simplePos x="0" y="0"/>
            <wp:positionH relativeFrom="column">
              <wp:posOffset>-292504</wp:posOffset>
            </wp:positionH>
            <wp:positionV relativeFrom="paragraph">
              <wp:posOffset>-581891</wp:posOffset>
            </wp:positionV>
            <wp:extent cx="709353" cy="867962"/>
            <wp:effectExtent l="0" t="0" r="0" b="0"/>
            <wp:wrapNone/>
            <wp:docPr id="3" name="Picture 3" descr="HCPS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CPS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209" cy="86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C55A9" w:rsidRDefault="00DC55A9" w:rsidP="00DC55A9">
      <w:pPr>
        <w:pStyle w:val="NoSpacing"/>
        <w:rPr>
          <w:rFonts w:ascii="Century Gothic" w:hAnsi="Century Gothic"/>
          <w:sz w:val="20"/>
          <w:szCs w:val="20"/>
        </w:rPr>
      </w:pPr>
    </w:p>
    <w:p w:rsidR="0073068C" w:rsidRDefault="0073068C" w:rsidP="008D16FC">
      <w:pPr>
        <w:pStyle w:val="NoSpacing"/>
        <w:rPr>
          <w:rFonts w:ascii="Century Gothic" w:hAnsi="Century Gothic"/>
          <w:sz w:val="20"/>
          <w:szCs w:val="20"/>
        </w:rPr>
      </w:pPr>
    </w:p>
    <w:p w:rsidR="008D16FC" w:rsidRPr="0073068C" w:rsidRDefault="0073068C" w:rsidP="0073068C">
      <w:pPr>
        <w:tabs>
          <w:tab w:val="left" w:pos="9548"/>
          <w:tab w:val="left" w:pos="11433"/>
        </w:tabs>
      </w:pPr>
      <w:r>
        <w:tab/>
      </w:r>
      <w:r>
        <w:tab/>
      </w:r>
    </w:p>
    <w:sectPr w:rsidR="008D16FC" w:rsidRPr="0073068C" w:rsidSect="00410E1B">
      <w:footerReference w:type="even" r:id="rId9"/>
      <w:footerReference w:type="default" r:id="rId10"/>
      <w:pgSz w:w="16838" w:h="11906" w:orient="landscape"/>
      <w:pgMar w:top="1440" w:right="903" w:bottom="1440" w:left="993" w:header="57" w:footer="510" w:gutter="0"/>
      <w:pgBorders w:offsetFrom="page">
        <w:top w:val="single" w:sz="12" w:space="24" w:color="8DB3E2" w:themeColor="text2" w:themeTint="66"/>
        <w:left w:val="single" w:sz="12" w:space="24" w:color="8DB3E2" w:themeColor="text2" w:themeTint="66"/>
        <w:bottom w:val="single" w:sz="12" w:space="24" w:color="8DB3E2" w:themeColor="text2" w:themeTint="66"/>
        <w:right w:val="single" w:sz="12" w:space="24" w:color="8DB3E2" w:themeColor="text2" w:themeTint="66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37FC" w:rsidRDefault="002A37FC" w:rsidP="00E9730A">
      <w:pPr>
        <w:spacing w:after="0" w:line="240" w:lineRule="auto"/>
      </w:pPr>
      <w:r>
        <w:separator/>
      </w:r>
    </w:p>
  </w:endnote>
  <w:endnote w:type="continuationSeparator" w:id="0">
    <w:p w:rsidR="002A37FC" w:rsidRDefault="002A37FC" w:rsidP="00E973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bottomFromText="200" w:vertAnchor="text" w:tblpY="1"/>
      <w:tblW w:w="5000" w:type="pct"/>
      <w:tblLook w:val="04A0" w:firstRow="1" w:lastRow="0" w:firstColumn="1" w:lastColumn="0" w:noHBand="0" w:noVBand="1"/>
    </w:tblPr>
    <w:tblGrid>
      <w:gridCol w:w="5600"/>
      <w:gridCol w:w="3741"/>
      <w:gridCol w:w="5601"/>
    </w:tblGrid>
    <w:tr w:rsidR="004C40EA" w:rsidTr="00B8469F">
      <w:trPr>
        <w:trHeight w:val="151"/>
      </w:trPr>
      <w:tc>
        <w:tcPr>
          <w:tcW w:w="2250" w:type="pct"/>
          <w:tcBorders>
            <w:top w:val="nil"/>
            <w:left w:val="nil"/>
            <w:bottom w:val="single" w:sz="4" w:space="0" w:color="4F81BD" w:themeColor="accent1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  <w:tc>
        <w:tcPr>
          <w:tcW w:w="500" w:type="pct"/>
          <w:vMerge w:val="restart"/>
          <w:noWrap/>
          <w:vAlign w:val="center"/>
          <w:hideMark/>
        </w:tcPr>
        <w:p w:rsidR="004C40EA" w:rsidRPr="008D16FC" w:rsidRDefault="004C40EA" w:rsidP="00B8469F">
          <w:pPr>
            <w:pStyle w:val="Footer"/>
            <w:jc w:val="center"/>
            <w:rPr>
              <w:rFonts w:ascii="Century Gothic" w:hAnsi="Century Gothic"/>
              <w:color w:val="4F81BD" w:themeColor="accent1"/>
              <w:sz w:val="24"/>
              <w:szCs w:val="24"/>
            </w:rPr>
          </w:pPr>
          <w:r>
            <w:rPr>
              <w:rFonts w:ascii="Century Gothic" w:hAnsi="Century Gothic"/>
              <w:color w:val="4F81BD" w:themeColor="accent1"/>
              <w:sz w:val="24"/>
              <w:szCs w:val="24"/>
            </w:rPr>
            <w:t>#</w:t>
          </w:r>
          <w:proofErr w:type="spellStart"/>
          <w:r>
            <w:rPr>
              <w:rFonts w:ascii="Century Gothic" w:hAnsi="Century Gothic"/>
              <w:color w:val="4F81BD" w:themeColor="accent1"/>
              <w:sz w:val="24"/>
              <w:szCs w:val="24"/>
            </w:rPr>
            <w:t>excessivelyclear</w:t>
          </w:r>
          <w:proofErr w:type="spellEnd"/>
          <w:r>
            <w:rPr>
              <w:rFonts w:ascii="Century Gothic" w:hAnsi="Century Gothic"/>
              <w:color w:val="4F81BD" w:themeColor="accent1"/>
              <w:sz w:val="24"/>
              <w:szCs w:val="24"/>
            </w:rPr>
            <w:t xml:space="preserve"> </w:t>
          </w:r>
          <w:r w:rsidRPr="008D16FC">
            <w:rPr>
              <w:rFonts w:ascii="Century Gothic" w:hAnsi="Century Gothic"/>
              <w:color w:val="4F81BD" w:themeColor="accent1"/>
              <w:sz w:val="24"/>
              <w:szCs w:val="24"/>
            </w:rPr>
            <w:t>#</w:t>
          </w:r>
          <w:proofErr w:type="spellStart"/>
          <w:r w:rsidRPr="008D16FC">
            <w:rPr>
              <w:rFonts w:ascii="Century Gothic" w:hAnsi="Century Gothic"/>
              <w:color w:val="4F81BD" w:themeColor="accent1"/>
              <w:sz w:val="24"/>
              <w:szCs w:val="24"/>
            </w:rPr>
            <w:t>finishthings</w:t>
          </w:r>
          <w:proofErr w:type="spellEnd"/>
        </w:p>
        <w:p w:rsidR="004C40EA" w:rsidRDefault="004C40EA" w:rsidP="00B8469F">
          <w:pPr>
            <w:pStyle w:val="NoSpacing"/>
            <w:spacing w:line="276" w:lineRule="auto"/>
            <w:rPr>
              <w:rFonts w:asciiTheme="majorHAnsi" w:hAnsiTheme="majorHAnsi"/>
              <w:color w:val="365F91" w:themeColor="accent1" w:themeShade="BF"/>
            </w:rPr>
          </w:pPr>
        </w:p>
      </w:tc>
      <w:tc>
        <w:tcPr>
          <w:tcW w:w="2250" w:type="pct"/>
          <w:tcBorders>
            <w:top w:val="nil"/>
            <w:left w:val="nil"/>
            <w:bottom w:val="single" w:sz="4" w:space="0" w:color="4F81BD" w:themeColor="accent1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</w:tr>
    <w:tr w:rsidR="004C40EA" w:rsidTr="00B8469F">
      <w:trPr>
        <w:trHeight w:val="150"/>
      </w:trPr>
      <w:tc>
        <w:tcPr>
          <w:tcW w:w="2250" w:type="pct"/>
          <w:tcBorders>
            <w:top w:val="single" w:sz="4" w:space="0" w:color="4F81BD" w:themeColor="accent1"/>
            <w:left w:val="nil"/>
            <w:bottom w:val="nil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  <w:tc>
        <w:tcPr>
          <w:tcW w:w="0" w:type="auto"/>
          <w:vMerge/>
          <w:vAlign w:val="center"/>
          <w:hideMark/>
        </w:tcPr>
        <w:p w:rsidR="004C40EA" w:rsidRDefault="004C40EA" w:rsidP="00B8469F">
          <w:pPr>
            <w:spacing w:after="0" w:line="240" w:lineRule="auto"/>
            <w:rPr>
              <w:rFonts w:asciiTheme="majorHAnsi" w:hAnsiTheme="majorHAnsi"/>
              <w:color w:val="365F91" w:themeColor="accent1" w:themeShade="BF"/>
            </w:rPr>
          </w:pPr>
        </w:p>
      </w:tc>
      <w:tc>
        <w:tcPr>
          <w:tcW w:w="2250" w:type="pct"/>
          <w:tcBorders>
            <w:top w:val="single" w:sz="4" w:space="0" w:color="4F81BD" w:themeColor="accent1"/>
            <w:left w:val="nil"/>
            <w:bottom w:val="nil"/>
            <w:right w:val="nil"/>
          </w:tcBorders>
        </w:tcPr>
        <w:p w:rsidR="004C40EA" w:rsidRDefault="004C40EA" w:rsidP="00B8469F">
          <w:pPr>
            <w:pStyle w:val="Header"/>
            <w:spacing w:line="276" w:lineRule="auto"/>
            <w:rPr>
              <w:rFonts w:asciiTheme="majorHAnsi" w:eastAsiaTheme="majorEastAsia" w:hAnsiTheme="majorHAnsi" w:cstheme="majorBidi"/>
              <w:b/>
              <w:bCs/>
              <w:color w:val="4F81BD" w:themeColor="accent1"/>
            </w:rPr>
          </w:pPr>
        </w:p>
      </w:tc>
    </w:tr>
  </w:tbl>
  <w:p w:rsidR="004C40EA" w:rsidRDefault="004C40E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bottomFromText="200" w:vertAnchor="text" w:tblpY="1"/>
      <w:tblW w:w="2024" w:type="pct"/>
      <w:tblLook w:val="04A0" w:firstRow="1" w:lastRow="0" w:firstColumn="1" w:lastColumn="0" w:noHBand="0" w:noVBand="1"/>
    </w:tblPr>
    <w:tblGrid>
      <w:gridCol w:w="6049"/>
    </w:tblGrid>
    <w:tr w:rsidR="004C40EA" w:rsidTr="00900D91">
      <w:trPr>
        <w:trHeight w:val="150"/>
      </w:trPr>
      <w:tc>
        <w:tcPr>
          <w:tcW w:w="0" w:type="auto"/>
          <w:vAlign w:val="center"/>
          <w:hideMark/>
        </w:tcPr>
        <w:p w:rsidR="004C40EA" w:rsidRDefault="004C40EA" w:rsidP="00B8469F">
          <w:pPr>
            <w:spacing w:after="0" w:line="240" w:lineRule="auto"/>
            <w:rPr>
              <w:rFonts w:asciiTheme="majorHAnsi" w:hAnsiTheme="majorHAnsi"/>
              <w:color w:val="365F91" w:themeColor="accent1" w:themeShade="BF"/>
            </w:rPr>
          </w:pPr>
        </w:p>
      </w:tc>
    </w:tr>
  </w:tbl>
  <w:p w:rsidR="004C40EA" w:rsidRPr="008D16FC" w:rsidRDefault="00C75756" w:rsidP="00900D91">
    <w:pPr>
      <w:pStyle w:val="Footer"/>
      <w:rPr>
        <w:rFonts w:ascii="Century Gothic" w:hAnsi="Century Gothic"/>
        <w:color w:val="4F81BD" w:themeColor="accent1"/>
        <w:sz w:val="24"/>
        <w:szCs w:val="24"/>
      </w:rPr>
    </w:pPr>
    <w:r>
      <w:rPr>
        <w:noProof/>
        <w:lang w:eastAsia="en-GB"/>
      </w:rPr>
      <w:drawing>
        <wp:anchor distT="36576" distB="36576" distL="36576" distR="36576" simplePos="0" relativeHeight="251665408" behindDoc="0" locked="0" layoutInCell="1" allowOverlap="1" wp14:anchorId="269A7002" wp14:editId="0DC7C868">
          <wp:simplePos x="0" y="0"/>
          <wp:positionH relativeFrom="column">
            <wp:posOffset>3209925</wp:posOffset>
          </wp:positionH>
          <wp:positionV relativeFrom="paragraph">
            <wp:posOffset>-198120</wp:posOffset>
          </wp:positionV>
          <wp:extent cx="3518535" cy="334645"/>
          <wp:effectExtent l="0" t="0" r="0" b="0"/>
          <wp:wrapThrough wrapText="bothSides">
            <wp:wrapPolygon edited="0">
              <wp:start x="0" y="0"/>
              <wp:lineTo x="0" y="20903"/>
              <wp:lineTo x="21518" y="20903"/>
              <wp:lineTo x="21518" y="0"/>
              <wp:lineTo x="0" y="0"/>
            </wp:wrapPolygon>
          </wp:wrapThrough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18535" cy="334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37FC" w:rsidRDefault="002A37FC" w:rsidP="00E9730A">
      <w:pPr>
        <w:spacing w:after="0" w:line="240" w:lineRule="auto"/>
      </w:pPr>
      <w:r>
        <w:separator/>
      </w:r>
    </w:p>
  </w:footnote>
  <w:footnote w:type="continuationSeparator" w:id="0">
    <w:p w:rsidR="002A37FC" w:rsidRDefault="002A37FC" w:rsidP="00E973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B6E05"/>
    <w:multiLevelType w:val="hybridMultilevel"/>
    <w:tmpl w:val="25B01ED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A1F82"/>
    <w:multiLevelType w:val="hybridMultilevel"/>
    <w:tmpl w:val="E9F2AB5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F65DE"/>
    <w:multiLevelType w:val="hybridMultilevel"/>
    <w:tmpl w:val="72FEF6B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C03494"/>
    <w:multiLevelType w:val="multilevel"/>
    <w:tmpl w:val="86E20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DA5B2D"/>
    <w:multiLevelType w:val="hybridMultilevel"/>
    <w:tmpl w:val="501A5B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AE542E"/>
    <w:multiLevelType w:val="hybridMultilevel"/>
    <w:tmpl w:val="76F05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448A9"/>
    <w:multiLevelType w:val="hybridMultilevel"/>
    <w:tmpl w:val="7FBE1B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593AA6"/>
    <w:multiLevelType w:val="hybridMultilevel"/>
    <w:tmpl w:val="1208F9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F1F76"/>
    <w:multiLevelType w:val="hybridMultilevel"/>
    <w:tmpl w:val="FF7840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CA13FD"/>
    <w:multiLevelType w:val="hybridMultilevel"/>
    <w:tmpl w:val="0094AF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C0ADE"/>
    <w:multiLevelType w:val="hybridMultilevel"/>
    <w:tmpl w:val="195E7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35CA7"/>
    <w:multiLevelType w:val="multilevel"/>
    <w:tmpl w:val="5C1AB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5C31FA"/>
    <w:multiLevelType w:val="hybridMultilevel"/>
    <w:tmpl w:val="F990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765E7C"/>
    <w:multiLevelType w:val="hybridMultilevel"/>
    <w:tmpl w:val="2E6A0A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1560DE"/>
    <w:multiLevelType w:val="hybridMultilevel"/>
    <w:tmpl w:val="E79872D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A840BF"/>
    <w:multiLevelType w:val="hybridMultilevel"/>
    <w:tmpl w:val="2222E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BD75E4"/>
    <w:multiLevelType w:val="hybridMultilevel"/>
    <w:tmpl w:val="F2EA8D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961F36"/>
    <w:multiLevelType w:val="hybridMultilevel"/>
    <w:tmpl w:val="063699E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830A9B"/>
    <w:multiLevelType w:val="hybridMultilevel"/>
    <w:tmpl w:val="41A24C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84A77"/>
    <w:multiLevelType w:val="hybridMultilevel"/>
    <w:tmpl w:val="F3BC04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B970CB"/>
    <w:multiLevelType w:val="multilevel"/>
    <w:tmpl w:val="B5AC0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5070D76"/>
    <w:multiLevelType w:val="hybridMultilevel"/>
    <w:tmpl w:val="17C2EC1C"/>
    <w:lvl w:ilvl="0" w:tplc="08090009">
      <w:start w:val="1"/>
      <w:numFmt w:val="bullet"/>
      <w:lvlText w:val=""/>
      <w:lvlJc w:val="left"/>
      <w:pPr>
        <w:ind w:left="14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22" w15:restartNumberingAfterBreak="0">
    <w:nsid w:val="669F2FFA"/>
    <w:multiLevelType w:val="hybridMultilevel"/>
    <w:tmpl w:val="F8A441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A5799A"/>
    <w:multiLevelType w:val="hybridMultilevel"/>
    <w:tmpl w:val="CD76BE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442899"/>
    <w:multiLevelType w:val="hybridMultilevel"/>
    <w:tmpl w:val="6C767FB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F53C3"/>
    <w:multiLevelType w:val="hybridMultilevel"/>
    <w:tmpl w:val="69FAF72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2B84621"/>
    <w:multiLevelType w:val="hybridMultilevel"/>
    <w:tmpl w:val="363AC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695173"/>
    <w:multiLevelType w:val="hybridMultilevel"/>
    <w:tmpl w:val="F35002D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633D64"/>
    <w:multiLevelType w:val="hybridMultilevel"/>
    <w:tmpl w:val="D61ED72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D017A8"/>
    <w:multiLevelType w:val="hybridMultilevel"/>
    <w:tmpl w:val="4E44F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161DDE"/>
    <w:multiLevelType w:val="hybridMultilevel"/>
    <w:tmpl w:val="EA6A92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7B4F2B"/>
    <w:multiLevelType w:val="hybridMultilevel"/>
    <w:tmpl w:val="B5E255A4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84116F1"/>
    <w:multiLevelType w:val="hybridMultilevel"/>
    <w:tmpl w:val="9D52B90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07186"/>
    <w:multiLevelType w:val="hybridMultilevel"/>
    <w:tmpl w:val="DC30D24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A10339"/>
    <w:multiLevelType w:val="hybridMultilevel"/>
    <w:tmpl w:val="230A85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9F13BF"/>
    <w:multiLevelType w:val="hybridMultilevel"/>
    <w:tmpl w:val="78C6DFF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525711"/>
    <w:multiLevelType w:val="hybridMultilevel"/>
    <w:tmpl w:val="ECA87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892DA5"/>
    <w:multiLevelType w:val="hybridMultilevel"/>
    <w:tmpl w:val="26063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5"/>
  </w:num>
  <w:num w:numId="3">
    <w:abstractNumId w:val="34"/>
  </w:num>
  <w:num w:numId="4">
    <w:abstractNumId w:val="18"/>
  </w:num>
  <w:num w:numId="5">
    <w:abstractNumId w:val="9"/>
  </w:num>
  <w:num w:numId="6">
    <w:abstractNumId w:val="2"/>
  </w:num>
  <w:num w:numId="7">
    <w:abstractNumId w:val="6"/>
  </w:num>
  <w:num w:numId="8">
    <w:abstractNumId w:val="37"/>
  </w:num>
  <w:num w:numId="9">
    <w:abstractNumId w:val="30"/>
  </w:num>
  <w:num w:numId="10">
    <w:abstractNumId w:val="32"/>
  </w:num>
  <w:num w:numId="11">
    <w:abstractNumId w:val="8"/>
  </w:num>
  <w:num w:numId="12">
    <w:abstractNumId w:val="11"/>
  </w:num>
  <w:num w:numId="13">
    <w:abstractNumId w:val="26"/>
  </w:num>
  <w:num w:numId="14">
    <w:abstractNumId w:val="15"/>
  </w:num>
  <w:num w:numId="15">
    <w:abstractNumId w:val="3"/>
  </w:num>
  <w:num w:numId="16">
    <w:abstractNumId w:val="13"/>
  </w:num>
  <w:num w:numId="17">
    <w:abstractNumId w:val="0"/>
  </w:num>
  <w:num w:numId="18">
    <w:abstractNumId w:val="1"/>
  </w:num>
  <w:num w:numId="19">
    <w:abstractNumId w:val="27"/>
  </w:num>
  <w:num w:numId="20">
    <w:abstractNumId w:val="33"/>
  </w:num>
  <w:num w:numId="21">
    <w:abstractNumId w:val="14"/>
  </w:num>
  <w:num w:numId="22">
    <w:abstractNumId w:val="28"/>
  </w:num>
  <w:num w:numId="23">
    <w:abstractNumId w:val="17"/>
  </w:num>
  <w:num w:numId="24">
    <w:abstractNumId w:val="10"/>
  </w:num>
  <w:num w:numId="25">
    <w:abstractNumId w:val="7"/>
  </w:num>
  <w:num w:numId="26">
    <w:abstractNumId w:val="4"/>
  </w:num>
  <w:num w:numId="27">
    <w:abstractNumId w:val="23"/>
  </w:num>
  <w:num w:numId="28">
    <w:abstractNumId w:val="12"/>
  </w:num>
  <w:num w:numId="29">
    <w:abstractNumId w:val="16"/>
  </w:num>
  <w:num w:numId="30">
    <w:abstractNumId w:val="19"/>
  </w:num>
  <w:num w:numId="31">
    <w:abstractNumId w:val="20"/>
  </w:num>
  <w:num w:numId="32">
    <w:abstractNumId w:val="22"/>
  </w:num>
  <w:num w:numId="33">
    <w:abstractNumId w:val="5"/>
  </w:num>
  <w:num w:numId="34">
    <w:abstractNumId w:val="36"/>
  </w:num>
  <w:num w:numId="35">
    <w:abstractNumId w:val="31"/>
  </w:num>
  <w:num w:numId="36">
    <w:abstractNumId w:val="35"/>
  </w:num>
  <w:num w:numId="37">
    <w:abstractNumId w:val="21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zY0NzOwMDO0NDFW0lEKTi0uzszPAykwrAUAn8jgPywAAAA="/>
  </w:docVars>
  <w:rsids>
    <w:rsidRoot w:val="00F900C5"/>
    <w:rsid w:val="000123A2"/>
    <w:rsid w:val="00017497"/>
    <w:rsid w:val="0002698E"/>
    <w:rsid w:val="00037EF0"/>
    <w:rsid w:val="00055C98"/>
    <w:rsid w:val="00080C7A"/>
    <w:rsid w:val="000D6946"/>
    <w:rsid w:val="000F724F"/>
    <w:rsid w:val="00125A10"/>
    <w:rsid w:val="00130DBF"/>
    <w:rsid w:val="0014658F"/>
    <w:rsid w:val="001A5CE0"/>
    <w:rsid w:val="001C0236"/>
    <w:rsid w:val="001C0CD7"/>
    <w:rsid w:val="001E0279"/>
    <w:rsid w:val="001E1FDC"/>
    <w:rsid w:val="002034E5"/>
    <w:rsid w:val="002059F7"/>
    <w:rsid w:val="00206D8F"/>
    <w:rsid w:val="00215D37"/>
    <w:rsid w:val="00222DBF"/>
    <w:rsid w:val="00230651"/>
    <w:rsid w:val="0025009C"/>
    <w:rsid w:val="00251283"/>
    <w:rsid w:val="00252604"/>
    <w:rsid w:val="00253035"/>
    <w:rsid w:val="00265AFB"/>
    <w:rsid w:val="00274C28"/>
    <w:rsid w:val="002770A2"/>
    <w:rsid w:val="002938D1"/>
    <w:rsid w:val="002A37FC"/>
    <w:rsid w:val="002D47C6"/>
    <w:rsid w:val="00314DAB"/>
    <w:rsid w:val="00345832"/>
    <w:rsid w:val="003569F5"/>
    <w:rsid w:val="00386860"/>
    <w:rsid w:val="003A7E2D"/>
    <w:rsid w:val="003D706D"/>
    <w:rsid w:val="003E5071"/>
    <w:rsid w:val="003E6472"/>
    <w:rsid w:val="003F16FB"/>
    <w:rsid w:val="004002EF"/>
    <w:rsid w:val="00403173"/>
    <w:rsid w:val="00410E1B"/>
    <w:rsid w:val="004174AC"/>
    <w:rsid w:val="00425FB0"/>
    <w:rsid w:val="004672C4"/>
    <w:rsid w:val="004743DA"/>
    <w:rsid w:val="0049695A"/>
    <w:rsid w:val="004B4717"/>
    <w:rsid w:val="004C40EA"/>
    <w:rsid w:val="004C43F0"/>
    <w:rsid w:val="004E2CA2"/>
    <w:rsid w:val="00511894"/>
    <w:rsid w:val="005154C3"/>
    <w:rsid w:val="00523CE0"/>
    <w:rsid w:val="00525AD0"/>
    <w:rsid w:val="00535F5E"/>
    <w:rsid w:val="00537AFA"/>
    <w:rsid w:val="00580693"/>
    <w:rsid w:val="0059617D"/>
    <w:rsid w:val="005A65A2"/>
    <w:rsid w:val="005A6C1E"/>
    <w:rsid w:val="005C092A"/>
    <w:rsid w:val="005D1C5A"/>
    <w:rsid w:val="005D5A9D"/>
    <w:rsid w:val="005E2942"/>
    <w:rsid w:val="006043E9"/>
    <w:rsid w:val="006222F9"/>
    <w:rsid w:val="00625693"/>
    <w:rsid w:val="006339E8"/>
    <w:rsid w:val="00634BB1"/>
    <w:rsid w:val="00683849"/>
    <w:rsid w:val="00684CD5"/>
    <w:rsid w:val="006A2F61"/>
    <w:rsid w:val="006C1B3F"/>
    <w:rsid w:val="006C6A2A"/>
    <w:rsid w:val="006C6A38"/>
    <w:rsid w:val="006C747A"/>
    <w:rsid w:val="006D6169"/>
    <w:rsid w:val="006F001A"/>
    <w:rsid w:val="006F091A"/>
    <w:rsid w:val="006F1D70"/>
    <w:rsid w:val="00726886"/>
    <w:rsid w:val="007300DB"/>
    <w:rsid w:val="0073068C"/>
    <w:rsid w:val="00775734"/>
    <w:rsid w:val="007767B6"/>
    <w:rsid w:val="0078178B"/>
    <w:rsid w:val="00783A90"/>
    <w:rsid w:val="00787890"/>
    <w:rsid w:val="00797F05"/>
    <w:rsid w:val="007A302F"/>
    <w:rsid w:val="007A4195"/>
    <w:rsid w:val="007C4CE2"/>
    <w:rsid w:val="007C7A32"/>
    <w:rsid w:val="007D5A0B"/>
    <w:rsid w:val="007E432C"/>
    <w:rsid w:val="007E46FB"/>
    <w:rsid w:val="007E4B65"/>
    <w:rsid w:val="0081058B"/>
    <w:rsid w:val="00816C2E"/>
    <w:rsid w:val="00822F77"/>
    <w:rsid w:val="008253E7"/>
    <w:rsid w:val="00844E19"/>
    <w:rsid w:val="00883457"/>
    <w:rsid w:val="008A163B"/>
    <w:rsid w:val="008A21B2"/>
    <w:rsid w:val="008B08B6"/>
    <w:rsid w:val="008B270E"/>
    <w:rsid w:val="008B6533"/>
    <w:rsid w:val="008D16FC"/>
    <w:rsid w:val="008D4843"/>
    <w:rsid w:val="008F10ED"/>
    <w:rsid w:val="00900D91"/>
    <w:rsid w:val="00901B9F"/>
    <w:rsid w:val="009026D4"/>
    <w:rsid w:val="00904617"/>
    <w:rsid w:val="009154D1"/>
    <w:rsid w:val="00920B44"/>
    <w:rsid w:val="00944B44"/>
    <w:rsid w:val="009631D2"/>
    <w:rsid w:val="0097638F"/>
    <w:rsid w:val="00995AAC"/>
    <w:rsid w:val="009A0B4F"/>
    <w:rsid w:val="009B0088"/>
    <w:rsid w:val="009D79A0"/>
    <w:rsid w:val="00A0524B"/>
    <w:rsid w:val="00A0788A"/>
    <w:rsid w:val="00A20933"/>
    <w:rsid w:val="00A20DFA"/>
    <w:rsid w:val="00A274F5"/>
    <w:rsid w:val="00A324F5"/>
    <w:rsid w:val="00A520EB"/>
    <w:rsid w:val="00A922D7"/>
    <w:rsid w:val="00A96BB3"/>
    <w:rsid w:val="00AA2DA8"/>
    <w:rsid w:val="00AA6E49"/>
    <w:rsid w:val="00AB1185"/>
    <w:rsid w:val="00AB3535"/>
    <w:rsid w:val="00AB5278"/>
    <w:rsid w:val="00AB5499"/>
    <w:rsid w:val="00AC45E1"/>
    <w:rsid w:val="00B02A3F"/>
    <w:rsid w:val="00B3223B"/>
    <w:rsid w:val="00B4600D"/>
    <w:rsid w:val="00B471D1"/>
    <w:rsid w:val="00B5364C"/>
    <w:rsid w:val="00B5604A"/>
    <w:rsid w:val="00B6645E"/>
    <w:rsid w:val="00B759AA"/>
    <w:rsid w:val="00B80AF3"/>
    <w:rsid w:val="00B8469F"/>
    <w:rsid w:val="00B86EC2"/>
    <w:rsid w:val="00B96529"/>
    <w:rsid w:val="00BD35AD"/>
    <w:rsid w:val="00C2452F"/>
    <w:rsid w:val="00C422FD"/>
    <w:rsid w:val="00C525D6"/>
    <w:rsid w:val="00C56C0B"/>
    <w:rsid w:val="00C608E8"/>
    <w:rsid w:val="00C646FD"/>
    <w:rsid w:val="00C75756"/>
    <w:rsid w:val="00C77EC0"/>
    <w:rsid w:val="00C9027B"/>
    <w:rsid w:val="00C90DE1"/>
    <w:rsid w:val="00C91D39"/>
    <w:rsid w:val="00CA0D6D"/>
    <w:rsid w:val="00CA7170"/>
    <w:rsid w:val="00CB3867"/>
    <w:rsid w:val="00CD46A5"/>
    <w:rsid w:val="00CD6D25"/>
    <w:rsid w:val="00CE701B"/>
    <w:rsid w:val="00D10F7E"/>
    <w:rsid w:val="00D14171"/>
    <w:rsid w:val="00D165CE"/>
    <w:rsid w:val="00D6132D"/>
    <w:rsid w:val="00D654AB"/>
    <w:rsid w:val="00D7025E"/>
    <w:rsid w:val="00D7211B"/>
    <w:rsid w:val="00D72840"/>
    <w:rsid w:val="00D744BF"/>
    <w:rsid w:val="00D85104"/>
    <w:rsid w:val="00D86A32"/>
    <w:rsid w:val="00D90DBD"/>
    <w:rsid w:val="00DC55A9"/>
    <w:rsid w:val="00DC6A10"/>
    <w:rsid w:val="00E25767"/>
    <w:rsid w:val="00E473E3"/>
    <w:rsid w:val="00E56A5D"/>
    <w:rsid w:val="00E60857"/>
    <w:rsid w:val="00E6250C"/>
    <w:rsid w:val="00E800DE"/>
    <w:rsid w:val="00E82F31"/>
    <w:rsid w:val="00E856E7"/>
    <w:rsid w:val="00E90139"/>
    <w:rsid w:val="00E9730A"/>
    <w:rsid w:val="00EC4BE7"/>
    <w:rsid w:val="00EC5A01"/>
    <w:rsid w:val="00EC7368"/>
    <w:rsid w:val="00ED6046"/>
    <w:rsid w:val="00EE1C6C"/>
    <w:rsid w:val="00F03743"/>
    <w:rsid w:val="00F04308"/>
    <w:rsid w:val="00F04FA2"/>
    <w:rsid w:val="00F10926"/>
    <w:rsid w:val="00F40D1F"/>
    <w:rsid w:val="00F43195"/>
    <w:rsid w:val="00F51823"/>
    <w:rsid w:val="00F5263C"/>
    <w:rsid w:val="00F700C1"/>
    <w:rsid w:val="00F739C4"/>
    <w:rsid w:val="00F86F67"/>
    <w:rsid w:val="00F900C5"/>
    <w:rsid w:val="00F94699"/>
    <w:rsid w:val="00F9553B"/>
    <w:rsid w:val="00FA4760"/>
    <w:rsid w:val="00FA5944"/>
    <w:rsid w:val="00FA7787"/>
    <w:rsid w:val="00FB7F93"/>
    <w:rsid w:val="00FC0252"/>
    <w:rsid w:val="00FE62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6FCC9544-AF03-4FCD-AA97-1E039D5E7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6860"/>
    <w:pPr>
      <w:spacing w:after="200" w:line="276" w:lineRule="auto"/>
    </w:pPr>
    <w:rPr>
      <w:lang w:val="en-GB"/>
    </w:rPr>
  </w:style>
  <w:style w:type="paragraph" w:styleId="Heading1">
    <w:name w:val="heading 1"/>
    <w:basedOn w:val="Normal"/>
    <w:next w:val="Normal"/>
    <w:link w:val="Heading1Char"/>
    <w:qFormat/>
    <w:locked/>
    <w:rsid w:val="00D7025E"/>
    <w:pPr>
      <w:keepNext/>
      <w:spacing w:after="0" w:line="240" w:lineRule="auto"/>
      <w:outlineLvl w:val="0"/>
    </w:pPr>
    <w:rPr>
      <w:rFonts w:ascii="Comic Sans MS" w:eastAsia="Times New Roman" w:hAnsi="Comic Sans MS"/>
      <w:b/>
      <w:bCs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00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73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30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973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30A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30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30A"/>
    <w:rPr>
      <w:rFonts w:ascii="Lucida Grande" w:hAnsi="Lucida Grande" w:cs="Lucida Grande"/>
      <w:sz w:val="18"/>
      <w:szCs w:val="18"/>
      <w:lang w:val="en-GB"/>
    </w:rPr>
  </w:style>
  <w:style w:type="table" w:styleId="TableGrid">
    <w:name w:val="Table Grid"/>
    <w:basedOn w:val="TableNormal"/>
    <w:uiPriority w:val="59"/>
    <w:locked/>
    <w:rsid w:val="007E46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qFormat/>
    <w:rsid w:val="007E46FB"/>
    <w:rPr>
      <w:lang w:val="en-GB"/>
    </w:rPr>
  </w:style>
  <w:style w:type="table" w:styleId="LightList-Accent6">
    <w:name w:val="Light List Accent 6"/>
    <w:basedOn w:val="TableNormal"/>
    <w:uiPriority w:val="61"/>
    <w:rsid w:val="00F700C1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D7025E"/>
    <w:rPr>
      <w:rFonts w:ascii="Comic Sans MS" w:eastAsia="Times New Roman" w:hAnsi="Comic Sans MS"/>
      <w:b/>
      <w:bCs/>
      <w:sz w:val="32"/>
      <w:szCs w:val="32"/>
    </w:rPr>
  </w:style>
  <w:style w:type="paragraph" w:styleId="BodyText">
    <w:name w:val="Body Text"/>
    <w:basedOn w:val="Normal"/>
    <w:link w:val="BodyTextChar"/>
    <w:rsid w:val="00D7025E"/>
    <w:pPr>
      <w:spacing w:after="0" w:line="240" w:lineRule="auto"/>
    </w:pPr>
    <w:rPr>
      <w:rFonts w:ascii="Comic Sans MS" w:eastAsia="Times New Roman" w:hAnsi="Comic Sans MS" w:cs="Arial"/>
      <w:sz w:val="32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D7025E"/>
    <w:rPr>
      <w:rFonts w:ascii="Comic Sans MS" w:eastAsia="Times New Roman" w:hAnsi="Comic Sans MS" w:cs="Arial"/>
      <w:sz w:val="32"/>
      <w:szCs w:val="24"/>
    </w:rPr>
  </w:style>
  <w:style w:type="character" w:styleId="Hyperlink">
    <w:name w:val="Hyperlink"/>
    <w:basedOn w:val="DefaultParagraphFont"/>
    <w:uiPriority w:val="99"/>
    <w:unhideWhenUsed/>
    <w:rsid w:val="00D7025E"/>
    <w:rPr>
      <w:color w:val="0000FF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rsid w:val="00B8469F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3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2B72349-FEBA-47A9-9A95-DE11D71AD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nslet Carr Primary</Company>
  <LinksUpToDate>false</LinksUpToDate>
  <CharactersWithSpaces>6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uty1</dc:creator>
  <cp:lastModifiedBy>deputy</cp:lastModifiedBy>
  <cp:revision>3</cp:revision>
  <cp:lastPrinted>2016-07-25T13:56:00Z</cp:lastPrinted>
  <dcterms:created xsi:type="dcterms:W3CDTF">2019-09-04T12:21:00Z</dcterms:created>
  <dcterms:modified xsi:type="dcterms:W3CDTF">2019-09-04T12:22:00Z</dcterms:modified>
</cp:coreProperties>
</file>